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35344" w14:textId="725D5B7D" w:rsidR="002A4A65" w:rsidRPr="001800D8" w:rsidRDefault="00D50A3E" w:rsidP="001800D8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Complaint</w:t>
      </w:r>
    </w:p>
    <w:p w14:paraId="66B020C9" w14:textId="061ADC08" w:rsidR="002A4A65" w:rsidRPr="002A4A65" w:rsidRDefault="002A4A65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924"/>
      </w:tblGrid>
      <w:tr w:rsidR="001800D8" w14:paraId="1EFE4B18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4A23D420" w14:textId="4815173C" w:rsidR="002A4A65" w:rsidRDefault="005006EE" w:rsidP="005006EE">
            <w:pPr>
              <w:jc w:val="right"/>
            </w:pPr>
            <w:r>
              <w:t xml:space="preserve">Student </w:t>
            </w:r>
            <w:r w:rsidR="002A4A65">
              <w:t>Name</w:t>
            </w:r>
          </w:p>
        </w:tc>
        <w:tc>
          <w:tcPr>
            <w:tcW w:w="3924" w:type="dxa"/>
            <w:tcBorders>
              <w:bottom w:val="single" w:sz="4" w:space="0" w:color="auto"/>
            </w:tcBorders>
            <w:vAlign w:val="bottom"/>
          </w:tcPr>
          <w:p w14:paraId="5B8DBE38" w14:textId="24305E40" w:rsidR="002A4A65" w:rsidRDefault="002A4A65" w:rsidP="005006EE"/>
        </w:tc>
      </w:tr>
      <w:tr w:rsidR="001800D8" w14:paraId="39026643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1C939310" w14:textId="1A36144E" w:rsidR="002A4A65" w:rsidRDefault="002A4A65" w:rsidP="005006EE">
            <w:pPr>
              <w:jc w:val="right"/>
            </w:pPr>
            <w:r>
              <w:t>School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7DA141" w14:textId="77777777" w:rsidR="002A4A65" w:rsidRDefault="002A4A65" w:rsidP="005006EE"/>
        </w:tc>
      </w:tr>
      <w:tr w:rsidR="001800D8" w14:paraId="749EB9E0" w14:textId="77777777" w:rsidTr="001800D8">
        <w:trPr>
          <w:trHeight w:val="3009"/>
        </w:trPr>
        <w:tc>
          <w:tcPr>
            <w:tcW w:w="1555" w:type="dxa"/>
            <w:vAlign w:val="center"/>
          </w:tcPr>
          <w:p w14:paraId="2C19FB79" w14:textId="09B8CCCE" w:rsidR="001800D8" w:rsidRDefault="001800D8" w:rsidP="005006EE">
            <w:pPr>
              <w:jc w:val="right"/>
            </w:pPr>
            <w:r>
              <w:t>Complaint</w:t>
            </w:r>
          </w:p>
        </w:tc>
        <w:tc>
          <w:tcPr>
            <w:tcW w:w="3924" w:type="dxa"/>
            <w:tcBorders>
              <w:top w:val="single" w:sz="4" w:space="0" w:color="auto"/>
            </w:tcBorders>
            <w:vAlign w:val="center"/>
          </w:tcPr>
          <w:p w14:paraId="7BD11058" w14:textId="77777777" w:rsidR="001800D8" w:rsidRDefault="001800D8" w:rsidP="001800D8"/>
        </w:tc>
      </w:tr>
      <w:tr w:rsidR="001800D8" w14:paraId="6F7F0263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0D5DCA34" w14:textId="6F92B830" w:rsidR="002A4A65" w:rsidRDefault="005006EE" w:rsidP="005006EE">
            <w:pPr>
              <w:jc w:val="right"/>
            </w:pPr>
            <w:r>
              <w:t>Contact No.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22E383" w14:textId="77777777" w:rsidR="002A4A65" w:rsidRDefault="002A4A65" w:rsidP="005006EE"/>
        </w:tc>
      </w:tr>
      <w:tr w:rsidR="001800D8" w14:paraId="683982E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768B7C15" w14:textId="77777777" w:rsidR="002A4A65" w:rsidRDefault="002A4A65" w:rsidP="005006EE">
            <w:pPr>
              <w:jc w:val="right"/>
            </w:pPr>
            <w:r>
              <w:t>Email Address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43607" w14:textId="77777777" w:rsidR="002A4A65" w:rsidRDefault="002A4A65" w:rsidP="005006EE"/>
        </w:tc>
      </w:tr>
    </w:tbl>
    <w:p w14:paraId="112B2689" w14:textId="44219748" w:rsidR="002A4A65" w:rsidRDefault="002A4A65">
      <w:pPr>
        <w:rPr>
          <w:sz w:val="20"/>
          <w:szCs w:val="20"/>
        </w:rPr>
      </w:pPr>
    </w:p>
    <w:p w14:paraId="57B56DB0" w14:textId="74FCC258" w:rsidR="001800D8" w:rsidRDefault="001800D8">
      <w:pPr>
        <w:rPr>
          <w:sz w:val="20"/>
          <w:szCs w:val="20"/>
        </w:rPr>
      </w:pPr>
      <w:r>
        <w:rPr>
          <w:sz w:val="20"/>
          <w:szCs w:val="20"/>
        </w:rPr>
        <w:t xml:space="preserve">Please email this form to </w:t>
      </w:r>
      <w:hyperlink r:id="rId6" w:history="1">
        <w:r w:rsidRPr="002169E9">
          <w:rPr>
            <w:rStyle w:val="Hyperlink"/>
            <w:sz w:val="20"/>
            <w:szCs w:val="20"/>
          </w:rPr>
          <w:t>david@tlcentre.com.au</w:t>
        </w:r>
      </w:hyperlink>
      <w:r>
        <w:rPr>
          <w:sz w:val="20"/>
          <w:szCs w:val="20"/>
        </w:rPr>
        <w:t xml:space="preserve"> and we will be in touch as soon as possible. </w:t>
      </w:r>
    </w:p>
    <w:p w14:paraId="1FB89EC9" w14:textId="6C2F6C5F" w:rsidR="001800D8" w:rsidRPr="002A4A65" w:rsidRDefault="001800D8">
      <w:pPr>
        <w:rPr>
          <w:sz w:val="20"/>
          <w:szCs w:val="20"/>
        </w:rPr>
      </w:pPr>
      <w:r>
        <w:rPr>
          <w:sz w:val="20"/>
          <w:szCs w:val="20"/>
        </w:rPr>
        <w:t>If you need to talk to someone now in regards to this complaint please call the office 07 3161 0021.</w:t>
      </w:r>
    </w:p>
    <w:sectPr w:rsidR="001800D8" w:rsidRPr="002A4A65" w:rsidSect="002A4A65">
      <w:headerReference w:type="default" r:id="rId7"/>
      <w:pgSz w:w="8391" w:h="11906" w:code="1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86DCF" w14:textId="77777777" w:rsidR="00825FF6" w:rsidRDefault="00825FF6" w:rsidP="002A4A65">
      <w:pPr>
        <w:spacing w:after="0" w:line="240" w:lineRule="auto"/>
      </w:pPr>
      <w:r>
        <w:separator/>
      </w:r>
    </w:p>
  </w:endnote>
  <w:endnote w:type="continuationSeparator" w:id="0">
    <w:p w14:paraId="72F4CE67" w14:textId="77777777" w:rsidR="00825FF6" w:rsidRDefault="00825FF6" w:rsidP="002A4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94EB8" w14:textId="77777777" w:rsidR="00825FF6" w:rsidRDefault="00825FF6" w:rsidP="002A4A65">
      <w:pPr>
        <w:spacing w:after="0" w:line="240" w:lineRule="auto"/>
      </w:pPr>
      <w:r>
        <w:separator/>
      </w:r>
    </w:p>
  </w:footnote>
  <w:footnote w:type="continuationSeparator" w:id="0">
    <w:p w14:paraId="12C13B9F" w14:textId="77777777" w:rsidR="00825FF6" w:rsidRDefault="00825FF6" w:rsidP="002A4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6FF12" w14:textId="4FABCCC8" w:rsidR="002A4A65" w:rsidRDefault="002A4A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CDBF4F1" wp14:editId="7DDC61D8">
          <wp:simplePos x="0" y="0"/>
          <wp:positionH relativeFrom="column">
            <wp:posOffset>-828675</wp:posOffset>
          </wp:positionH>
          <wp:positionV relativeFrom="paragraph">
            <wp:posOffset>-382905</wp:posOffset>
          </wp:positionV>
          <wp:extent cx="1078992" cy="1383792"/>
          <wp:effectExtent l="0" t="0" r="6985" b="6985"/>
          <wp:wrapTight wrapText="bothSides">
            <wp:wrapPolygon edited="0">
              <wp:start x="0" y="0"/>
              <wp:lineTo x="0" y="21412"/>
              <wp:lineTo x="21358" y="21412"/>
              <wp:lineTo x="2135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13837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NLcwNDI1tzQyMTZX0lEKTi0uzszPAykwrgUAGIuKFiwAAAA="/>
  </w:docVars>
  <w:rsids>
    <w:rsidRoot w:val="002A4A65"/>
    <w:rsid w:val="000F34D9"/>
    <w:rsid w:val="001800D8"/>
    <w:rsid w:val="002A4A65"/>
    <w:rsid w:val="00403CA2"/>
    <w:rsid w:val="005006EE"/>
    <w:rsid w:val="00576B0E"/>
    <w:rsid w:val="00825FF6"/>
    <w:rsid w:val="00A13F52"/>
    <w:rsid w:val="00C43264"/>
    <w:rsid w:val="00D50A3E"/>
    <w:rsid w:val="00DA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53177"/>
  <w15:chartTrackingRefBased/>
  <w15:docId w15:val="{93DF49AB-3DB9-427A-8DDE-A6F035BDC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A65"/>
  </w:style>
  <w:style w:type="paragraph" w:styleId="Footer">
    <w:name w:val="footer"/>
    <w:basedOn w:val="Normal"/>
    <w:link w:val="Foot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A65"/>
  </w:style>
  <w:style w:type="table" w:styleId="TableGrid">
    <w:name w:val="Table Grid"/>
    <w:basedOn w:val="TableNormal"/>
    <w:uiPriority w:val="39"/>
    <w:rsid w:val="002A4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vid@tlcentre.com.a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ctile Learning Centre</dc:creator>
  <cp:keywords/>
  <dc:description/>
  <cp:lastModifiedBy>Tactile Learning Centre</cp:lastModifiedBy>
  <cp:revision>3</cp:revision>
  <dcterms:created xsi:type="dcterms:W3CDTF">2020-05-21T01:58:00Z</dcterms:created>
  <dcterms:modified xsi:type="dcterms:W3CDTF">2020-05-21T02:03:00Z</dcterms:modified>
</cp:coreProperties>
</file>